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  <w:r>
        <w:t xml:space="preserve"> </w:t>
      </w:r>
      <w:r>
        <w:t xml:space="preserve">Quantitativ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   mean     sd    min     Q1 median     Q3    max </w:t>
      </w:r>
      <w:r>
        <w:br w:type="textWrapping"/>
      </w:r>
      <w:r>
        <w:rPr>
          <w:rStyle w:val="VerbatimChar"/>
        </w:rPr>
        <w:t xml:space="preserve"> 21.00  47.57  16.08   8.00  41.00  45.00  53.00  86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1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 mean    sd min    Q1 median   Q3 max</w:t>
      </w:r>
      <w:r>
        <w:br w:type="textWrapping"/>
      </w:r>
      <w:r>
        <w:rPr>
          <w:rStyle w:val="VerbatimChar"/>
        </w:rPr>
        <w:t xml:space="preserve">1   F 13 48.77 19.60   8 41.00     45 63.0  86</w:t>
      </w:r>
      <w:r>
        <w:br w:type="textWrapping"/>
      </w:r>
      <w:r>
        <w:rPr>
          <w:rStyle w:val="VerbatimChar"/>
        </w:rPr>
        <w:t xml:space="preserve">2   M  8 45.62  8.53  36 40.75     44 48.5  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1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3b0c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3a1f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 Quantitative</dc:title>
  <dc:creator>Derek H. Ogle</dc:creator>
  <dcterms:created xsi:type="dcterms:W3CDTF">2017-05-18T14:20:27Z</dcterms:created>
  <dcterms:modified xsi:type="dcterms:W3CDTF">2017-05-18T14:20:27Z</dcterms:modified>
</cp:coreProperties>
</file>